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425ef467308fe71151282f31c93783a044f547"/>
      <w:r>
        <w:rPr>
          <w:b/>
        </w:rPr>
        <w:t xml:space="preserve">ПРОТОКОЛ ЕЛЕКТРОННОГО АУКЦІОНУ № CLE001-UA-20240311-852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324_09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омирська обл., Коростенський р-н, м. Олевськ, вул. Свято - Миколаївська, 26; Оренда – приміщення 2-го поверху 65,7 кв. 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65,7 кв. 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68,96 грн, у тому числі ПДВ</w:t>
      </w:r>
      <w:r>
        <w:t xml:space="preserve"> </w:t>
      </w:r>
      <w:r>
        <w:t xml:space="preserve">578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81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04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6:12:26Z</dcterms:created>
  <dcterms:modified xsi:type="dcterms:W3CDTF">2024-06-26T16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